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D0CA6" w14:textId="2A0FFF73" w:rsidR="00945F5C" w:rsidRDefault="00F46365" w:rsidP="00F46365">
      <w:pPr>
        <w:pStyle w:val="Title"/>
      </w:pPr>
      <w:r>
        <w:t>Xây dựng chức năng tạo, lưu chuỗi kết nối</w:t>
      </w:r>
    </w:p>
    <w:p w14:paraId="2AF9CD4F" w14:textId="39B1B072" w:rsidR="00D43E55" w:rsidRDefault="00D43E55" w:rsidP="00D43E55">
      <w:pPr>
        <w:pStyle w:val="Heading1"/>
        <w:numPr>
          <w:ilvl w:val="0"/>
          <w:numId w:val="0"/>
        </w:numPr>
        <w:ind w:left="432"/>
      </w:pPr>
      <w:r>
        <w:t>Tình huống đặt ra</w:t>
      </w:r>
    </w:p>
    <w:p w14:paraId="70CAD210" w14:textId="72AF1E34" w:rsidR="00D43E55" w:rsidRDefault="00D43E55" w:rsidP="00D43E55">
      <w:r>
        <w:t>Một project được thực hiện có yêu cầu chuỗi kết nối có thể được thay đổi như một tham số khi khởi tạo project</w:t>
      </w:r>
      <w:r w:rsidR="00BA49D6">
        <w:t xml:space="preserve">, người dùng có thể chọn lựa lưu chuỗi kết nối theo nhiều cách khác nhau như: </w:t>
      </w:r>
      <w:r w:rsidR="00BA49D6">
        <w:t>File text (ini or txt), File nhị phân</w:t>
      </w:r>
      <w:r w:rsidR="00BA49D6">
        <w:t xml:space="preserve">, </w:t>
      </w:r>
      <w:r w:rsidR="00BA49D6">
        <w:t>file Configuration App.Config, Trong Regedit</w:t>
      </w:r>
      <w:r w:rsidR="00BA49D6">
        <w:t>. Khi muốn thay đổi</w:t>
      </w:r>
      <w:r w:rsidR="001165B6">
        <w:t>, chỉ cần chọn lại giá trị trong danh sách [0,1,2,3]</w:t>
      </w:r>
      <w:r w:rsidR="00BA49D6">
        <w:t xml:space="preserve"> </w:t>
      </w:r>
      <w:r w:rsidR="001165B6">
        <w:t>tương ứng [text, AppConfig, Regedit,</w:t>
      </w:r>
      <w:r w:rsidR="003B726F">
        <w:t xml:space="preserve"> Binary</w:t>
      </w:r>
      <w:r w:rsidR="001165B6">
        <w:t>]</w:t>
      </w:r>
      <w:r w:rsidR="003B726F">
        <w:t>.</w:t>
      </w:r>
    </w:p>
    <w:p w14:paraId="43269718" w14:textId="7D39FF8D" w:rsidR="003B726F" w:rsidRDefault="003B726F" w:rsidP="00D43E55">
      <w:r>
        <w:t>Hãy Xây dựng lớp để thực hiện yêu cầu trên.</w:t>
      </w:r>
    </w:p>
    <w:p w14:paraId="350DB1C5" w14:textId="62FEB3DF" w:rsidR="003B726F" w:rsidRDefault="003B726F" w:rsidP="003B726F">
      <w:pPr>
        <w:pStyle w:val="Heading1"/>
        <w:numPr>
          <w:ilvl w:val="0"/>
          <w:numId w:val="0"/>
        </w:numPr>
        <w:ind w:left="432"/>
      </w:pPr>
      <w:r>
        <w:t>Giải Quyết tính huống:</w:t>
      </w:r>
    </w:p>
    <w:p w14:paraId="60476F24" w14:textId="65EB411D" w:rsidR="003B726F" w:rsidRDefault="003B726F" w:rsidP="00D43E55">
      <w:r>
        <w:t xml:space="preserve">Để thực hiện yêu cầu này, sinh viên cần app dụng một mô hình lập trình hướng đối tượng (Design patterns) </w:t>
      </w:r>
      <w:r w:rsidR="00A43DA0">
        <w:t>là Factory method. Với mô hình này Class Diagram được xây dựng như sau:</w:t>
      </w:r>
    </w:p>
    <w:p w14:paraId="24309897" w14:textId="77777777" w:rsidR="00CB694C" w:rsidRDefault="00A43DA0" w:rsidP="00CB694C">
      <w:pPr>
        <w:pStyle w:val="ListParagraph"/>
        <w:numPr>
          <w:ilvl w:val="0"/>
          <w:numId w:val="28"/>
        </w:numPr>
      </w:pPr>
      <w:r>
        <w:t xml:space="preserve">Tạo 2 Interface: </w:t>
      </w:r>
    </w:p>
    <w:p w14:paraId="0D2DEE19" w14:textId="3BC617B2" w:rsidR="00A43DA0" w:rsidRDefault="00A43DA0" w:rsidP="00CB694C">
      <w:pPr>
        <w:pStyle w:val="ListParagraph"/>
        <w:numPr>
          <w:ilvl w:val="1"/>
          <w:numId w:val="28"/>
        </w:numPr>
      </w:pPr>
      <w:r>
        <w:t>I</w:t>
      </w:r>
      <w:r w:rsidR="00CB694C">
        <w:t>R</w:t>
      </w:r>
      <w:r>
        <w:t xml:space="preserve">eadConnectString </w:t>
      </w:r>
      <w:r w:rsidR="00CB694C">
        <w:t>: Quy định tất cả các lớp khi kế thứa interface này đều phải thực thi 2 phương thức ReadConnectionString(), và WriterConnectionString() (xem code phía dưới)</w:t>
      </w:r>
    </w:p>
    <w:p w14:paraId="3987EC71" w14:textId="7A766686" w:rsidR="00CB694C" w:rsidRDefault="00583AC7" w:rsidP="00CB694C">
      <w:pPr>
        <w:pStyle w:val="ListParagraph"/>
        <w:numPr>
          <w:ilvl w:val="1"/>
          <w:numId w:val="28"/>
        </w:numPr>
      </w:pPr>
      <w:r>
        <w:t>IReadConnectFactory: Quy định cho phép lựa chọn cách tạo đối tượng đọc kết nối. trong interface này có một phương thức CreateConnectionString(). (Xem code bên dưới)</w:t>
      </w:r>
      <w:r w:rsidR="00E500F2">
        <w:t>.</w:t>
      </w:r>
    </w:p>
    <w:p w14:paraId="2B480B95" w14:textId="141B11DE" w:rsidR="00E500F2" w:rsidRPr="00D43E55" w:rsidRDefault="00E500F2" w:rsidP="00E500F2">
      <w:pPr>
        <w:pStyle w:val="ListParagraph"/>
        <w:numPr>
          <w:ilvl w:val="0"/>
          <w:numId w:val="28"/>
        </w:numPr>
      </w:pPr>
      <w:r>
        <w:t>Để hiểu hơn về cách làm sinh viên tham khảo các bước tiến hành bên dưới.</w:t>
      </w:r>
    </w:p>
    <w:p w14:paraId="6F57305E" w14:textId="4480E000" w:rsidR="00592E74" w:rsidRDefault="00566E97" w:rsidP="00F46365">
      <w:r>
        <w:rPr>
          <w:noProof/>
        </w:rPr>
        <w:lastRenderedPageBreak/>
        <w:drawing>
          <wp:inline distT="0" distB="0" distL="0" distR="0" wp14:anchorId="2E9894C6" wp14:editId="42B568C3">
            <wp:extent cx="5972175" cy="377634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37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2E74">
        <w:t xml:space="preserve"> </w:t>
      </w:r>
    </w:p>
    <w:p w14:paraId="1F1E2DB4" w14:textId="6527AD0D" w:rsidR="00566E97" w:rsidRDefault="00566E97" w:rsidP="00566E97">
      <w:pPr>
        <w:ind w:firstLine="0"/>
      </w:pPr>
      <w:r>
        <w:t>Class Digram cho design pattern factory method.</w:t>
      </w:r>
    </w:p>
    <w:p w14:paraId="0E73EA32" w14:textId="31492953" w:rsidR="001B5184" w:rsidRDefault="00954380" w:rsidP="00566E97">
      <w:pPr>
        <w:ind w:firstLine="0"/>
      </w:pPr>
      <w:r>
        <w:t xml:space="preserve">Bước 1: Tạo một project Class Library trong có tên là DataLayer. Trong project nảy tạo 1 thư mục </w:t>
      </w:r>
      <w:r w:rsidR="005A339A">
        <w:t>có tên là ReadConnectionManager để chứa những lớp phục vụ cho việc đọc,ghi chuỗi kết nối từ nguồn.</w:t>
      </w:r>
      <w:r w:rsidR="001B5184">
        <w:t xml:space="preserve"> một thư mục có tên là DatabaseManager như hình.</w:t>
      </w:r>
    </w:p>
    <w:p w14:paraId="5EC31584" w14:textId="10B516D5" w:rsidR="001B5184" w:rsidRDefault="001B5184" w:rsidP="00566E97">
      <w:pPr>
        <w:ind w:firstLine="0"/>
      </w:pPr>
      <w:r w:rsidRPr="001B5184">
        <w:rPr>
          <w:noProof/>
        </w:rPr>
        <w:drawing>
          <wp:inline distT="0" distB="0" distL="0" distR="0" wp14:anchorId="03E64538" wp14:editId="33FA21DA">
            <wp:extent cx="3019846" cy="26292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501">
        <w:rPr>
          <w:noProof/>
        </w:rPr>
        <w:drawing>
          <wp:inline distT="0" distB="0" distL="0" distR="0" wp14:anchorId="0E399690" wp14:editId="1E5CB728">
            <wp:extent cx="2711513" cy="229498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18555" cy="2300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B2BED" w14:textId="3377C8DC" w:rsidR="001B5184" w:rsidRDefault="001B5184" w:rsidP="00566E97">
      <w:pPr>
        <w:ind w:firstLine="0"/>
      </w:pPr>
      <w:r>
        <w:t>Bước 2 : Tạo lần lượt từng class trong trong hai thư mục giống hình phía trên.</w:t>
      </w:r>
    </w:p>
    <w:p w14:paraId="15616456" w14:textId="53D8658D" w:rsidR="001B5184" w:rsidRDefault="001B5184" w:rsidP="00566E97">
      <w:pPr>
        <w:ind w:firstLine="0"/>
      </w:pPr>
      <w:r>
        <w:lastRenderedPageBreak/>
        <w:t>Trong đó:</w:t>
      </w:r>
    </w:p>
    <w:p w14:paraId="2FBCBAC0" w14:textId="142ACCDC" w:rsidR="001B5184" w:rsidRDefault="001B5184" w:rsidP="001B5184">
      <w:pPr>
        <w:pStyle w:val="ListParagraph"/>
        <w:numPr>
          <w:ilvl w:val="0"/>
          <w:numId w:val="27"/>
        </w:numPr>
      </w:pPr>
      <w:r>
        <w:t>FileConnectType.cs: là lớp chứa 1 danh sách hằng số nhằm xác định loại file để lưu (học cách thức lưu chuỗi kết nối).</w:t>
      </w:r>
    </w:p>
    <w:p w14:paraId="4901D20A" w14:textId="2D437211" w:rsidR="00BB2116" w:rsidRDefault="00BB2116" w:rsidP="00BB2116">
      <w:r w:rsidRPr="00BB2116">
        <w:rPr>
          <w:noProof/>
        </w:rPr>
        <w:drawing>
          <wp:inline distT="0" distB="0" distL="0" distR="0" wp14:anchorId="0F7BB3C5" wp14:editId="4A9C8EED">
            <wp:extent cx="3198189" cy="27432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9776" cy="2753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10E17" w14:textId="53FBEFBE" w:rsidR="001B5184" w:rsidRDefault="00BB2116" w:rsidP="001B5184">
      <w:pPr>
        <w:pStyle w:val="ListParagraph"/>
        <w:numPr>
          <w:ilvl w:val="0"/>
          <w:numId w:val="27"/>
        </w:numPr>
      </w:pPr>
      <w:r>
        <w:t>IR</w:t>
      </w:r>
      <w:r w:rsidR="00493347">
        <w:t>eadConnectionString.cs: Là interface cho những lớp ReadConnectionStringByText,  ReadConnectionStringByAppConfig,</w:t>
      </w:r>
      <w:r w:rsidR="00493347" w:rsidRPr="00493347">
        <w:t xml:space="preserve"> </w:t>
      </w:r>
      <w:r w:rsidR="00493347">
        <w:t>ReadConnectionStringByRegedit,</w:t>
      </w:r>
      <w:r w:rsidR="00493347" w:rsidRPr="00493347">
        <w:t xml:space="preserve"> </w:t>
      </w:r>
      <w:r w:rsidR="00493347">
        <w:t>ReadConnectionStringBy</w:t>
      </w:r>
      <w:r w:rsidR="00260EB1">
        <w:t>Binary kế thừa. trong interface này quy định</w:t>
      </w:r>
      <w:r w:rsidR="007B77FE">
        <w:t xml:space="preserve"> những lớp kế thừa phải thực thi hai phương thức ReadConnectionString, WriteConnectionString.</w:t>
      </w:r>
    </w:p>
    <w:p w14:paraId="62D41562" w14:textId="62A53A8E" w:rsidR="00260EB1" w:rsidRDefault="00260EB1" w:rsidP="00260EB1">
      <w:r w:rsidRPr="00260EB1">
        <w:rPr>
          <w:noProof/>
        </w:rPr>
        <w:drawing>
          <wp:inline distT="0" distB="0" distL="0" distR="0" wp14:anchorId="77C454FD" wp14:editId="2A58DEC7">
            <wp:extent cx="5972175" cy="1118235"/>
            <wp:effectExtent l="0" t="0" r="952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F3B3C" w14:textId="58C992FB" w:rsidR="00260EB1" w:rsidRDefault="007B77FE" w:rsidP="001B5184">
      <w:pPr>
        <w:pStyle w:val="ListParagraph"/>
        <w:numPr>
          <w:ilvl w:val="0"/>
          <w:numId w:val="27"/>
        </w:numPr>
      </w:pPr>
      <w:r>
        <w:t xml:space="preserve">Xây dựng lần lượt các lớp </w:t>
      </w:r>
      <w:r w:rsidR="00AA55FA">
        <w:t>thực thi giao diện IReadConnectionString.</w:t>
      </w:r>
    </w:p>
    <w:p w14:paraId="48188C56" w14:textId="7589A512" w:rsidR="00AA55FA" w:rsidRDefault="00AA55FA" w:rsidP="00AA55FA">
      <w:pPr>
        <w:pStyle w:val="ListParagraph"/>
        <w:numPr>
          <w:ilvl w:val="1"/>
          <w:numId w:val="27"/>
        </w:numPr>
      </w:pPr>
      <w:r>
        <w:t>ReadConnectionStringByText:</w:t>
      </w:r>
      <w:r w:rsidR="00A6138C">
        <w:t xml:space="preserve"> đọc và ghi chuỗi kết nối vào file Connect.ini. </w:t>
      </w:r>
    </w:p>
    <w:p w14:paraId="746DB9E6" w14:textId="08FCA419" w:rsidR="00AA55FA" w:rsidRDefault="00AA55FA" w:rsidP="00AA55FA">
      <w:r>
        <w:rPr>
          <w:noProof/>
        </w:rPr>
        <w:lastRenderedPageBreak/>
        <w:drawing>
          <wp:inline distT="0" distB="0" distL="0" distR="0" wp14:anchorId="6F4D7B4A" wp14:editId="4B2AA3F7">
            <wp:extent cx="5972175" cy="4412615"/>
            <wp:effectExtent l="0" t="0" r="9525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441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0147E" w14:textId="5F24E51C" w:rsidR="00A6138C" w:rsidRDefault="00A6138C" w:rsidP="00AA55FA">
      <w:r>
        <w:rPr>
          <w:noProof/>
        </w:rPr>
        <w:drawing>
          <wp:inline distT="0" distB="0" distL="0" distR="0" wp14:anchorId="16C663A2" wp14:editId="35D27FAE">
            <wp:extent cx="5972175" cy="169926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63AEA" w14:textId="3B328FC7" w:rsidR="00CB53A6" w:rsidRDefault="00CB53A6" w:rsidP="00AA55FA">
      <w:r>
        <w:t>Những lớp sau tương tự</w:t>
      </w:r>
    </w:p>
    <w:p w14:paraId="1DC2953E" w14:textId="6C8F88E2" w:rsidR="00CB53A6" w:rsidRDefault="00CB53A6" w:rsidP="00AA55FA">
      <w:r>
        <w:rPr>
          <w:noProof/>
        </w:rPr>
        <w:lastRenderedPageBreak/>
        <w:drawing>
          <wp:inline distT="0" distB="0" distL="0" distR="0" wp14:anchorId="72EE1801" wp14:editId="5E04787F">
            <wp:extent cx="5972175" cy="5673725"/>
            <wp:effectExtent l="0" t="0" r="9525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567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343C1" w14:textId="1CF124D1" w:rsidR="00CB53A6" w:rsidRDefault="00CB53A6" w:rsidP="00AA55FA">
      <w:r>
        <w:t>Sinh viên tự tìm hiểu cách đọc ghi dữ liệu trong regedit theo gợi ý của giáo viên.</w:t>
      </w:r>
    </w:p>
    <w:p w14:paraId="357BA413" w14:textId="77777777" w:rsidR="009F6DD2" w:rsidRDefault="009F6DD2" w:rsidP="009F6DD2">
      <w:pPr>
        <w:pStyle w:val="ListParagraph"/>
        <w:numPr>
          <w:ilvl w:val="0"/>
          <w:numId w:val="27"/>
        </w:numPr>
      </w:pPr>
      <w:r>
        <w:t xml:space="preserve">Xây dựng Interface </w:t>
      </w:r>
      <w:r w:rsidRPr="009F6DD2">
        <w:t>IReadConnectFactory.cs</w:t>
      </w:r>
      <w:r>
        <w:t xml:space="preserve"> để quy định Class tạo đối tượng đọc ghi chuỗi kết nối.</w:t>
      </w:r>
    </w:p>
    <w:p w14:paraId="7EB73408" w14:textId="77777777" w:rsidR="009F6DD2" w:rsidRDefault="009F6DD2" w:rsidP="009F6DD2">
      <w:r w:rsidRPr="009F6DD2">
        <w:rPr>
          <w:noProof/>
        </w:rPr>
        <w:lastRenderedPageBreak/>
        <w:drawing>
          <wp:inline distT="0" distB="0" distL="0" distR="0" wp14:anchorId="2EEFE41E" wp14:editId="440F101D">
            <wp:extent cx="4629796" cy="235300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AFB31" w14:textId="77777777" w:rsidR="009F6DD2" w:rsidRDefault="009F6DD2" w:rsidP="009F6DD2">
      <w:pPr>
        <w:pStyle w:val="ListParagraph"/>
        <w:numPr>
          <w:ilvl w:val="0"/>
          <w:numId w:val="27"/>
        </w:numPr>
      </w:pPr>
      <w:r>
        <w:t xml:space="preserve">Xây dựng lớp thực thi interface trên. </w:t>
      </w:r>
      <w:r w:rsidRPr="009F6DD2">
        <w:t>ReadConnectionStringFactory.cs</w:t>
      </w:r>
      <w:r>
        <w:t xml:space="preserve"> lớp này có nhiệm vụ tạo đứng đối tượng cho việc đọc chuỗi kết nối.</w:t>
      </w:r>
    </w:p>
    <w:p w14:paraId="6A1E2C48" w14:textId="66E33EF5" w:rsidR="00CB53A6" w:rsidRDefault="00D50D70" w:rsidP="00D50D70">
      <w:r w:rsidRPr="00D50D70">
        <w:rPr>
          <w:noProof/>
        </w:rPr>
        <w:lastRenderedPageBreak/>
        <w:drawing>
          <wp:inline distT="0" distB="0" distL="0" distR="0" wp14:anchorId="50636DA9" wp14:editId="3A298BC1">
            <wp:extent cx="5578861" cy="6461185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6067" cy="6469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6DD2">
        <w:t xml:space="preserve"> </w:t>
      </w:r>
    </w:p>
    <w:p w14:paraId="36F320A9" w14:textId="67B71DD4" w:rsidR="00D50D70" w:rsidRDefault="00D50D70" w:rsidP="00D50D70">
      <w:pPr>
        <w:pStyle w:val="ListParagraph"/>
        <w:numPr>
          <w:ilvl w:val="0"/>
          <w:numId w:val="27"/>
        </w:numPr>
      </w:pPr>
      <w:r>
        <w:t>Xây dựng lớp Database.cs trong thư mục tương ứng</w:t>
      </w:r>
    </w:p>
    <w:p w14:paraId="770038DC" w14:textId="44509C86" w:rsidR="00D50D70" w:rsidRDefault="00D50D70" w:rsidP="00D50D70">
      <w:r w:rsidRPr="00D50D70">
        <w:rPr>
          <w:noProof/>
        </w:rPr>
        <w:lastRenderedPageBreak/>
        <w:drawing>
          <wp:inline distT="0" distB="0" distL="0" distR="0" wp14:anchorId="0CABDC31" wp14:editId="304990E4">
            <wp:extent cx="5972175" cy="5979160"/>
            <wp:effectExtent l="0" t="0" r="952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597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188AF" w14:textId="4EE97DBC" w:rsidR="00417A6C" w:rsidRDefault="00417A6C" w:rsidP="00D50D70">
      <w:r>
        <w:t>Sau khi tạo xong các lớp trong Project DataLayer</w:t>
      </w:r>
    </w:p>
    <w:p w14:paraId="6E896312" w14:textId="048B0690" w:rsidR="00417A6C" w:rsidRDefault="00417A6C" w:rsidP="00D50D70">
      <w:r>
        <w:t xml:space="preserve">Tiến hành tạo một project test theo Windows Application để test kết quả kiểm tra kết nối đến </w:t>
      </w:r>
      <w:r w:rsidR="00FE4856">
        <w:t>Sql Server.</w:t>
      </w:r>
    </w:p>
    <w:p w14:paraId="6487702B" w14:textId="3AE701C1" w:rsidR="004E03A5" w:rsidRDefault="004E03A5" w:rsidP="00D50D70"/>
    <w:p w14:paraId="4B3B24AD" w14:textId="4CCFB6CD" w:rsidR="004E03A5" w:rsidRDefault="004E03A5" w:rsidP="00D50D70">
      <w:r>
        <w:rPr>
          <w:noProof/>
        </w:rPr>
        <w:lastRenderedPageBreak/>
        <w:drawing>
          <wp:inline distT="0" distB="0" distL="0" distR="0" wp14:anchorId="4AFAA4C0" wp14:editId="0C8F3C0F">
            <wp:extent cx="5657143" cy="6619048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57143" cy="6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4C61D" w14:textId="67513919" w:rsidR="005C5567" w:rsidRDefault="005C5567" w:rsidP="00D50D70"/>
    <w:p w14:paraId="5F3B25DE" w14:textId="77777777" w:rsidR="000F3445" w:rsidRDefault="005C5567" w:rsidP="00D50D70">
      <w:r>
        <w:t xml:space="preserve">Ghi chú: để gọi được các phương thưc trong namespace DataLayer, cần phải </w:t>
      </w:r>
    </w:p>
    <w:p w14:paraId="320869DF" w14:textId="40C5D79B" w:rsidR="005C5567" w:rsidRDefault="005C5567" w:rsidP="000F3445">
      <w:pPr>
        <w:pStyle w:val="ListParagraph"/>
        <w:numPr>
          <w:ilvl w:val="0"/>
          <w:numId w:val="27"/>
        </w:numPr>
      </w:pPr>
      <w:r>
        <w:t>Import file DataLayer.DLL vào trong project thực thi.</w:t>
      </w:r>
    </w:p>
    <w:p w14:paraId="347468CC" w14:textId="297FFAD2" w:rsidR="005C5567" w:rsidRDefault="005C5567" w:rsidP="000F3445">
      <w:pPr>
        <w:pStyle w:val="ListParagraph"/>
        <w:numPr>
          <w:ilvl w:val="0"/>
          <w:numId w:val="27"/>
        </w:numPr>
      </w:pPr>
      <w:r>
        <w:t>Sử dụng using dataLayer trong đầu class.</w:t>
      </w:r>
    </w:p>
    <w:p w14:paraId="2B1BE754" w14:textId="3DB135EE" w:rsidR="000F3445" w:rsidRPr="00F46365" w:rsidRDefault="000F3445" w:rsidP="000F3445">
      <w:pPr>
        <w:pStyle w:val="ListParagraph"/>
        <w:numPr>
          <w:ilvl w:val="0"/>
          <w:numId w:val="27"/>
        </w:numPr>
      </w:pPr>
      <w:r>
        <w:t>Đây là một kỹ thuật thực thi đa hình trong hướng đối tượng sinh viên cần thực hành nhiều để nắm rõ design patterns này.</w:t>
      </w:r>
    </w:p>
    <w:sectPr w:rsidR="000F3445" w:rsidRPr="00F46365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37C15"/>
    <w:multiLevelType w:val="hybridMultilevel"/>
    <w:tmpl w:val="999A4586"/>
    <w:lvl w:ilvl="0" w:tplc="37FAFC10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" w15:restartNumberingAfterBreak="0">
    <w:nsid w:val="1FBE7CD3"/>
    <w:multiLevelType w:val="hybridMultilevel"/>
    <w:tmpl w:val="EDA0BC48"/>
    <w:lvl w:ilvl="0" w:tplc="ABF6A00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4"/>
  </w:num>
  <w:num w:numId="5">
    <w:abstractNumId w:val="6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5"/>
  </w:num>
  <w:num w:numId="13">
    <w:abstractNumId w:val="3"/>
  </w:num>
  <w:num w:numId="14">
    <w:abstractNumId w:val="3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2"/>
  </w:num>
  <w:num w:numId="26">
    <w:abstractNumId w:val="2"/>
  </w:num>
  <w:num w:numId="27">
    <w:abstractNumId w:val="1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DQwNjO2NDM2MzFS0lEKTi0uzszPAykwqgUAkT5griwAAAA="/>
  </w:docVars>
  <w:rsids>
    <w:rsidRoot w:val="0046633B"/>
    <w:rsid w:val="000F3445"/>
    <w:rsid w:val="001165B6"/>
    <w:rsid w:val="00166382"/>
    <w:rsid w:val="001B5184"/>
    <w:rsid w:val="00207425"/>
    <w:rsid w:val="002515ED"/>
    <w:rsid w:val="00260EB1"/>
    <w:rsid w:val="0029151A"/>
    <w:rsid w:val="003B726F"/>
    <w:rsid w:val="00417A6C"/>
    <w:rsid w:val="0046633B"/>
    <w:rsid w:val="00493347"/>
    <w:rsid w:val="004E03A5"/>
    <w:rsid w:val="00566E97"/>
    <w:rsid w:val="00575F90"/>
    <w:rsid w:val="00583AC7"/>
    <w:rsid w:val="00592E74"/>
    <w:rsid w:val="005950FF"/>
    <w:rsid w:val="005A339A"/>
    <w:rsid w:val="005C5567"/>
    <w:rsid w:val="006B5263"/>
    <w:rsid w:val="006E5FC6"/>
    <w:rsid w:val="00731DB3"/>
    <w:rsid w:val="00746793"/>
    <w:rsid w:val="007B6D14"/>
    <w:rsid w:val="007B77FE"/>
    <w:rsid w:val="00944501"/>
    <w:rsid w:val="00945F5C"/>
    <w:rsid w:val="00954380"/>
    <w:rsid w:val="009B310E"/>
    <w:rsid w:val="009F6DD2"/>
    <w:rsid w:val="00A31F77"/>
    <w:rsid w:val="00A43DA0"/>
    <w:rsid w:val="00A6138C"/>
    <w:rsid w:val="00AA55FA"/>
    <w:rsid w:val="00AA5C4C"/>
    <w:rsid w:val="00B90EBE"/>
    <w:rsid w:val="00BA49D6"/>
    <w:rsid w:val="00BB2116"/>
    <w:rsid w:val="00C647AA"/>
    <w:rsid w:val="00CB53A6"/>
    <w:rsid w:val="00CB694C"/>
    <w:rsid w:val="00D43E55"/>
    <w:rsid w:val="00D50D70"/>
    <w:rsid w:val="00E500F2"/>
    <w:rsid w:val="00F46365"/>
    <w:rsid w:val="00FE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217B2"/>
  <w15:chartTrackingRefBased/>
  <w15:docId w15:val="{9431C2CB-0272-4463-9E2F-61F8307A2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ListParagraph">
    <w:name w:val="List Paragraph"/>
    <w:basedOn w:val="Normal"/>
    <w:uiPriority w:val="34"/>
    <w:qFormat/>
    <w:rsid w:val="001B51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9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8</cp:revision>
  <dcterms:created xsi:type="dcterms:W3CDTF">2021-03-05T06:57:00Z</dcterms:created>
  <dcterms:modified xsi:type="dcterms:W3CDTF">2021-03-05T07:47:00Z</dcterms:modified>
</cp:coreProperties>
</file>